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7123E0E3" w:rsidR="007E30AB" w:rsidRDefault="003256BE" w:rsidP="00892BDB">
      <w:pPr>
        <w:pStyle w:val="Subtitle"/>
        <w:pBdr>
          <w:bottom w:val="single" w:sz="6" w:space="1" w:color="auto"/>
        </w:pBdr>
      </w:pPr>
      <w:r>
        <w:t>Fall Semester</w:t>
      </w:r>
      <w:r w:rsidR="00892BDB">
        <w:t xml:space="preserve"> 202</w:t>
      </w:r>
      <w:r w:rsidR="004E11D9">
        <w:t>2</w:t>
      </w:r>
      <w:r w:rsidR="00892BDB">
        <w:t xml:space="preserve"> Assignment </w:t>
      </w:r>
      <w:r w:rsidR="00984A67">
        <w:t>4</w:t>
      </w:r>
    </w:p>
    <w:p w14:paraId="0569FB35" w14:textId="7689F1B8" w:rsidR="00984A67" w:rsidRDefault="00984A67" w:rsidP="00984A67">
      <w:pPr>
        <w:pStyle w:val="Heading1"/>
      </w:pPr>
      <w:bookmarkStart w:id="0" w:name="_Hlk36029334"/>
      <w:r>
        <w:t xml:space="preserve">Question </w:t>
      </w:r>
      <w:r w:rsidR="009614C1">
        <w:t>1</w:t>
      </w:r>
      <w:r w:rsidR="00030586">
        <w:t xml:space="preserve"> (</w:t>
      </w:r>
      <w:r w:rsidR="004E11D9">
        <w:t>5</w:t>
      </w:r>
      <w:r w:rsidR="00030586">
        <w:t>0 Points)</w:t>
      </w:r>
    </w:p>
    <w:p w14:paraId="4DD6C605" w14:textId="425BFF62" w:rsidR="00984A67" w:rsidRDefault="00984A67" w:rsidP="00984A67">
      <w:pPr>
        <w:spacing w:after="0" w:line="360" w:lineRule="auto"/>
      </w:pPr>
      <w:r>
        <w:t xml:space="preserve">In 2014, Allstate provided the data on Kaggle.com for the Allstate Purchase Prediction Challenge.  The data contain transaction history for customers that ended up purchasing a policy. For each Customer ID, </w:t>
      </w:r>
      <w:r w:rsidR="00932B99">
        <w:t xml:space="preserve">we know </w:t>
      </w:r>
      <w:r>
        <w:t xml:space="preserve">the quote history and the </w:t>
      </w:r>
      <w:r w:rsidR="00932B99">
        <w:t xml:space="preserve">purchased </w:t>
      </w:r>
      <w:r>
        <w:t>coverage options.</w:t>
      </w:r>
    </w:p>
    <w:p w14:paraId="437781C5" w14:textId="77777777" w:rsidR="00984A67" w:rsidRDefault="00984A67" w:rsidP="00984A67">
      <w:pPr>
        <w:spacing w:after="0" w:line="360" w:lineRule="auto"/>
      </w:pPr>
    </w:p>
    <w:bookmarkEnd w:id="0"/>
    <w:p w14:paraId="5ABA35E3" w14:textId="77777777" w:rsidR="00984A67" w:rsidRDefault="00984A67" w:rsidP="00984A67">
      <w:pPr>
        <w:spacing w:after="0" w:line="360" w:lineRule="auto"/>
      </w:pPr>
      <w:r>
        <w:t xml:space="preserve">The data is available on the Blackboard as </w:t>
      </w:r>
      <w:r w:rsidRPr="00D62159">
        <w:rPr>
          <w:b/>
          <w:bCs/>
        </w:rPr>
        <w:t>Purchase_Likelihood.csv</w:t>
      </w:r>
      <w:r>
        <w:t>.</w:t>
      </w:r>
    </w:p>
    <w:p w14:paraId="34B21EB5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3050C60B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 xml:space="preserve">The nominal target variable is </w:t>
      </w:r>
      <w:r>
        <w:rPr>
          <w:b/>
        </w:rPr>
        <w:t>insurance</w:t>
      </w:r>
      <w:r>
        <w:t xml:space="preserve"> that has these categories 0, 1, and 2</w:t>
      </w:r>
    </w:p>
    <w:p w14:paraId="25CA67FE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>The nominal features are (categories are inside the parentheses):</w:t>
      </w:r>
    </w:p>
    <w:p w14:paraId="61044680" w14:textId="5E612BB1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group_size</w:t>
      </w:r>
      <w:r>
        <w:t xml:space="preserve">. </w:t>
      </w:r>
      <w:r w:rsidRPr="00D62159">
        <w:rPr>
          <w:i/>
          <w:iCs/>
        </w:rPr>
        <w:t>How many people covered under the policy (1, 2, 3</w:t>
      </w:r>
      <w:r w:rsidR="00543C66">
        <w:rPr>
          <w:i/>
          <w:iCs/>
        </w:rPr>
        <w:t>,</w:t>
      </w:r>
      <w:r w:rsidRPr="00D62159">
        <w:rPr>
          <w:i/>
          <w:iCs/>
        </w:rPr>
        <w:t xml:space="preserve"> or 4)</w:t>
      </w:r>
      <w:r>
        <w:t>?</w:t>
      </w:r>
    </w:p>
    <w:p w14:paraId="7C11846C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homeowner</w:t>
      </w:r>
      <w:r>
        <w:t xml:space="preserve">. </w:t>
      </w:r>
      <w:r w:rsidRPr="00D62159">
        <w:rPr>
          <w:i/>
          <w:iCs/>
        </w:rPr>
        <w:t>Whether the customer owns a home or not (0 = No, 1 = Yes)</w:t>
      </w:r>
      <w:r>
        <w:t>?</w:t>
      </w:r>
    </w:p>
    <w:p w14:paraId="471220F7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married_couple</w:t>
      </w:r>
      <w:r>
        <w:t xml:space="preserve">. </w:t>
      </w:r>
      <w:r w:rsidRPr="00D62159">
        <w:rPr>
          <w:i/>
          <w:iCs/>
        </w:rPr>
        <w:t>Does the customer group contain a married couple (0 = No, 1 = Yes)</w:t>
      </w:r>
      <w:r>
        <w:t>?</w:t>
      </w:r>
    </w:p>
    <w:p w14:paraId="1197FAE5" w14:textId="77777777" w:rsidR="00984A67" w:rsidRDefault="00984A67" w:rsidP="00984A67">
      <w:pPr>
        <w:spacing w:after="0" w:line="360" w:lineRule="auto"/>
      </w:pPr>
      <w:r>
        <w:t xml:space="preserve">You will train a Naïve Bayes model without any smoothing using all the observations in the </w:t>
      </w:r>
      <w:r w:rsidRPr="00D62159">
        <w:rPr>
          <w:b/>
          <w:bCs/>
        </w:rPr>
        <w:t>Purchase_Likelihood.csv</w:t>
      </w:r>
      <w:r>
        <w:t>.  In other words, the Laplace/Lidstone alpha is zero.  Please answer the following questions based on your model.</w:t>
      </w:r>
    </w:p>
    <w:p w14:paraId="0E80E103" w14:textId="77777777" w:rsidR="00984A67" w:rsidRDefault="00984A67" w:rsidP="00984A67">
      <w:pPr>
        <w:spacing w:after="0" w:line="360" w:lineRule="auto"/>
      </w:pPr>
    </w:p>
    <w:p w14:paraId="0144DDF3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5 points) Show in a table the frequency counts and the Class Probabilities of the target variable.</w:t>
      </w:r>
    </w:p>
    <w:p w14:paraId="750CA938" w14:textId="77777777" w:rsidR="00984A67" w:rsidRDefault="00984A67" w:rsidP="00984A67">
      <w:pPr>
        <w:pStyle w:val="ListParagraph"/>
        <w:spacing w:after="0" w:line="360" w:lineRule="auto"/>
      </w:pPr>
    </w:p>
    <w:p w14:paraId="01C4B8D7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group_size</w:t>
      </w:r>
      <w:r>
        <w:t>.  The table contains the frequency counts.</w:t>
      </w:r>
    </w:p>
    <w:p w14:paraId="338F11F8" w14:textId="77777777" w:rsidR="00984A67" w:rsidRDefault="00984A67" w:rsidP="00984A67">
      <w:pPr>
        <w:pStyle w:val="ListParagraph"/>
        <w:spacing w:after="0" w:line="360" w:lineRule="auto"/>
      </w:pPr>
    </w:p>
    <w:p w14:paraId="12B11703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homeowner</w:t>
      </w:r>
      <w:r>
        <w:t>.  The table contains the frequency counts.</w:t>
      </w:r>
    </w:p>
    <w:p w14:paraId="3052F4CE" w14:textId="77777777" w:rsidR="00984A67" w:rsidRPr="000111CC" w:rsidRDefault="00984A67" w:rsidP="00984A67">
      <w:pPr>
        <w:pStyle w:val="ListParagraph"/>
        <w:spacing w:after="0" w:line="360" w:lineRule="auto"/>
      </w:pPr>
    </w:p>
    <w:p w14:paraId="79865807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married_couple</w:t>
      </w:r>
      <w:r>
        <w:t>.  The table contains the frequency counts.</w:t>
      </w:r>
    </w:p>
    <w:p w14:paraId="7168E5D1" w14:textId="77777777" w:rsidR="00984A67" w:rsidRDefault="00984A67" w:rsidP="00984A67">
      <w:pPr>
        <w:pStyle w:val="ListParagraph"/>
        <w:spacing w:after="0" w:line="360" w:lineRule="auto"/>
      </w:pPr>
    </w:p>
    <w:p w14:paraId="60457DF5" w14:textId="2DE92F51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lastRenderedPageBreak/>
        <w:t xml:space="preserve">(5 points) Calculate the Cramer’s V statistics for the above three crosstabulations tables.  Based on the Cramer’s V statistics, which feature has the </w:t>
      </w:r>
      <w:r w:rsidR="00932B99">
        <w:t>strongest</w:t>
      </w:r>
      <w:r>
        <w:t xml:space="preserve"> association with the target insurance?</w:t>
      </w:r>
    </w:p>
    <w:p w14:paraId="14FE4F3D" w14:textId="358A777D" w:rsidR="00984A67" w:rsidRPr="004E11D9" w:rsidRDefault="00984A67" w:rsidP="00984A67">
      <w:pPr>
        <w:pStyle w:val="ListParagraph"/>
        <w:spacing w:after="0" w:line="360" w:lineRule="auto"/>
        <w:rPr>
          <w:color w:val="0070C0"/>
        </w:rPr>
      </w:pPr>
    </w:p>
    <w:p w14:paraId="7B32A010" w14:textId="55608631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1</w:t>
      </w:r>
      <w:r w:rsidR="00C92A2A">
        <w:t>5</w:t>
      </w:r>
      <w:r>
        <w:t xml:space="preserve"> points) For each of the sixteen possible value combinations of the three features, calculate the predicted probabilities for insurance = 0, 1, 2 based on the Naïve Bayes model that includes features group_size, homeowner, and married_couple.  List your answers in a table with proper labeling.</w:t>
      </w:r>
    </w:p>
    <w:p w14:paraId="6D1513A2" w14:textId="77777777" w:rsidR="00984A67" w:rsidRDefault="00984A67" w:rsidP="00984A67">
      <w:pPr>
        <w:pStyle w:val="ListParagraph"/>
        <w:spacing w:after="0" w:line="360" w:lineRule="auto"/>
      </w:pPr>
    </w:p>
    <w:p w14:paraId="5C9F0F08" w14:textId="3AEE433F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</w:t>
      </w:r>
      <w:r w:rsidR="004E11D9">
        <w:t>10</w:t>
      </w:r>
      <w:r>
        <w:t xml:space="preserve"> points) Based on your model, </w:t>
      </w:r>
      <w:r w:rsidR="005170C0">
        <w:t xml:space="preserve">determine the </w:t>
      </w:r>
      <w:r>
        <w:t xml:space="preserve">value combination of group_size, homeowner, and married_couple </w:t>
      </w:r>
      <w:r w:rsidR="005170C0">
        <w:t xml:space="preserve">that </w:t>
      </w:r>
      <w:r>
        <w:t>will yield the maximum value</w:t>
      </w:r>
      <w:r w:rsidR="005170C0">
        <w:t xml:space="preserve"> for this odds</w:t>
      </w:r>
      <w:r>
        <w:t xml:space="preserve"> Prob(insurance = 1) / Prob(insurance = </w:t>
      </w:r>
      <w:r w:rsidR="000369B7">
        <w:t>2</w:t>
      </w:r>
      <w:r>
        <w:t>)?  What is that maximum odd</w:t>
      </w:r>
      <w:r w:rsidR="005170C0">
        <w:t>s</w:t>
      </w:r>
      <w:r>
        <w:t xml:space="preserve"> value?</w:t>
      </w:r>
    </w:p>
    <w:p w14:paraId="53290A84" w14:textId="1C16D8A5" w:rsidR="00D930B3" w:rsidRPr="00D22480" w:rsidRDefault="00D930B3" w:rsidP="00D930B3">
      <w:pPr>
        <w:pStyle w:val="ListParagraph"/>
        <w:spacing w:after="0" w:line="360" w:lineRule="auto"/>
        <w:rPr>
          <w:color w:val="2E74B5" w:themeColor="accent1" w:themeShade="BF"/>
        </w:rPr>
      </w:pPr>
    </w:p>
    <w:p w14:paraId="7E0F252F" w14:textId="77777777" w:rsidR="00D930B3" w:rsidRDefault="00D930B3" w:rsidP="00D930B3">
      <w:pPr>
        <w:pStyle w:val="ListParagraph"/>
        <w:spacing w:after="0" w:line="360" w:lineRule="auto"/>
      </w:pPr>
    </w:p>
    <w:p w14:paraId="41FE4850" w14:textId="77777777" w:rsidR="00D930B3" w:rsidRDefault="00D930B3" w:rsidP="00D930B3">
      <w:pPr>
        <w:pStyle w:val="ListParagraph"/>
        <w:spacing w:after="0" w:line="360" w:lineRule="auto"/>
      </w:pPr>
    </w:p>
    <w:p w14:paraId="7F19EDEF" w14:textId="137CB1DF" w:rsidR="00D15263" w:rsidRDefault="009614C1" w:rsidP="00D15263">
      <w:pPr>
        <w:pStyle w:val="Heading1"/>
        <w:rPr>
          <w:rFonts w:eastAsiaTheme="minorEastAsia"/>
        </w:rPr>
      </w:pPr>
      <w:r>
        <w:br w:type="page"/>
      </w:r>
      <w:r w:rsidR="00D15263">
        <w:rPr>
          <w:rFonts w:eastAsiaTheme="minorEastAsia"/>
        </w:rPr>
        <w:lastRenderedPageBreak/>
        <w:t>Question 2 (50 points)</w:t>
      </w:r>
    </w:p>
    <w:p w14:paraId="3D33543B" w14:textId="77777777" w:rsidR="00D15263" w:rsidRDefault="00D15263" w:rsidP="00D15263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F40971">
        <w:rPr>
          <w:rFonts w:eastAsiaTheme="minorEastAsia"/>
          <w:b/>
          <w:bCs/>
        </w:rPr>
        <w:t>Homeowner_Claim_History.</w:t>
      </w:r>
      <w:r>
        <w:rPr>
          <w:rFonts w:eastAsiaTheme="minorEastAsia"/>
          <w:b/>
          <w:bCs/>
        </w:rPr>
        <w:t>xlsx</w:t>
      </w:r>
      <w:r>
        <w:rPr>
          <w:rFonts w:eastAsiaTheme="minorEastAsia"/>
        </w:rPr>
        <w:t xml:space="preserve"> contains the claim history of 27,513 homeowner policies.  The following table describes the eleven columns in the </w:t>
      </w:r>
      <w:r w:rsidRPr="008E3F36">
        <w:rPr>
          <w:rFonts w:eastAsiaTheme="minorEastAsia"/>
        </w:rPr>
        <w:t>HOCLAIMDATA</w:t>
      </w:r>
      <w:r>
        <w:rPr>
          <w:rFonts w:eastAsiaTheme="minorEastAsia"/>
        </w:rPr>
        <w:t xml:space="preserve"> sh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420"/>
        <w:gridCol w:w="3595"/>
      </w:tblGrid>
      <w:tr w:rsidR="00D15263" w14:paraId="363DAC7E" w14:textId="77777777" w:rsidTr="0092083E">
        <w:trPr>
          <w:tblHeader/>
        </w:trPr>
        <w:tc>
          <w:tcPr>
            <w:tcW w:w="2335" w:type="dxa"/>
            <w:vAlign w:val="center"/>
          </w:tcPr>
          <w:p w14:paraId="75332BE7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Name</w:t>
            </w:r>
          </w:p>
        </w:tc>
        <w:tc>
          <w:tcPr>
            <w:tcW w:w="3420" w:type="dxa"/>
            <w:vAlign w:val="center"/>
          </w:tcPr>
          <w:p w14:paraId="47284044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Description</w:t>
            </w:r>
          </w:p>
        </w:tc>
        <w:tc>
          <w:tcPr>
            <w:tcW w:w="3595" w:type="dxa"/>
            <w:vAlign w:val="center"/>
          </w:tcPr>
          <w:p w14:paraId="6E365A93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Categories</w:t>
            </w:r>
          </w:p>
        </w:tc>
      </w:tr>
      <w:tr w:rsidR="00D15263" w14:paraId="3F58B969" w14:textId="77777777" w:rsidTr="0092083E">
        <w:tc>
          <w:tcPr>
            <w:tcW w:w="2335" w:type="dxa"/>
            <w:vAlign w:val="center"/>
          </w:tcPr>
          <w:p w14:paraId="770F379C" w14:textId="77777777" w:rsidR="00D15263" w:rsidRDefault="00D15263" w:rsidP="0092083E">
            <w:pPr>
              <w:spacing w:line="288" w:lineRule="auto"/>
            </w:pPr>
            <w:r>
              <w:t>policy</w:t>
            </w:r>
          </w:p>
        </w:tc>
        <w:tc>
          <w:tcPr>
            <w:tcW w:w="3420" w:type="dxa"/>
            <w:vAlign w:val="center"/>
          </w:tcPr>
          <w:p w14:paraId="1DD553B6" w14:textId="77777777" w:rsidR="00D15263" w:rsidRDefault="00D15263" w:rsidP="0092083E">
            <w:pPr>
              <w:spacing w:line="288" w:lineRule="auto"/>
            </w:pPr>
            <w:r>
              <w:t>Policy Identifier</w:t>
            </w:r>
          </w:p>
        </w:tc>
        <w:tc>
          <w:tcPr>
            <w:tcW w:w="3595" w:type="dxa"/>
            <w:vAlign w:val="center"/>
          </w:tcPr>
          <w:p w14:paraId="1BF9204C" w14:textId="77777777" w:rsidR="00D15263" w:rsidRDefault="00D15263" w:rsidP="0092083E">
            <w:pPr>
              <w:spacing w:line="288" w:lineRule="auto"/>
            </w:pPr>
          </w:p>
        </w:tc>
      </w:tr>
      <w:tr w:rsidR="00D15263" w14:paraId="54A5B62C" w14:textId="77777777" w:rsidTr="0092083E">
        <w:tc>
          <w:tcPr>
            <w:tcW w:w="2335" w:type="dxa"/>
            <w:vAlign w:val="center"/>
          </w:tcPr>
          <w:p w14:paraId="49CDB4A8" w14:textId="77777777" w:rsidR="00D15263" w:rsidRDefault="00D15263" w:rsidP="0092083E">
            <w:pPr>
              <w:spacing w:line="288" w:lineRule="auto"/>
            </w:pPr>
            <w:r>
              <w:t>exposure</w:t>
            </w:r>
          </w:p>
        </w:tc>
        <w:tc>
          <w:tcPr>
            <w:tcW w:w="3420" w:type="dxa"/>
            <w:vAlign w:val="center"/>
          </w:tcPr>
          <w:p w14:paraId="73985DC1" w14:textId="77777777" w:rsidR="00D15263" w:rsidRDefault="00D15263" w:rsidP="0092083E">
            <w:pPr>
              <w:spacing w:line="288" w:lineRule="auto"/>
            </w:pPr>
            <w:r>
              <w:t>Duration a Policy is Exposed to Risk Measured in Portion of a Year</w:t>
            </w:r>
          </w:p>
        </w:tc>
        <w:tc>
          <w:tcPr>
            <w:tcW w:w="3595" w:type="dxa"/>
            <w:vAlign w:val="center"/>
          </w:tcPr>
          <w:p w14:paraId="3751B551" w14:textId="77777777" w:rsidR="00D15263" w:rsidRDefault="00D15263" w:rsidP="0092083E">
            <w:pPr>
              <w:spacing w:line="288" w:lineRule="auto"/>
            </w:pPr>
          </w:p>
        </w:tc>
      </w:tr>
      <w:tr w:rsidR="00D15263" w14:paraId="69DA044E" w14:textId="77777777" w:rsidTr="0092083E">
        <w:tc>
          <w:tcPr>
            <w:tcW w:w="2335" w:type="dxa"/>
            <w:vAlign w:val="center"/>
          </w:tcPr>
          <w:p w14:paraId="744A9657" w14:textId="77777777" w:rsidR="00D15263" w:rsidRDefault="00D15263" w:rsidP="0092083E">
            <w:pPr>
              <w:spacing w:line="288" w:lineRule="auto"/>
            </w:pPr>
            <w:r>
              <w:t>num_claims</w:t>
            </w:r>
          </w:p>
        </w:tc>
        <w:tc>
          <w:tcPr>
            <w:tcW w:w="3420" w:type="dxa"/>
            <w:vAlign w:val="center"/>
          </w:tcPr>
          <w:p w14:paraId="6C767812" w14:textId="77777777" w:rsidR="00D15263" w:rsidRDefault="00D15263" w:rsidP="0092083E">
            <w:pPr>
              <w:spacing w:line="288" w:lineRule="auto"/>
            </w:pPr>
            <w:r>
              <w:t>Number of Claims in a Year</w:t>
            </w:r>
          </w:p>
        </w:tc>
        <w:tc>
          <w:tcPr>
            <w:tcW w:w="3595" w:type="dxa"/>
            <w:vAlign w:val="center"/>
          </w:tcPr>
          <w:p w14:paraId="17E93D1B" w14:textId="77777777" w:rsidR="00D15263" w:rsidRDefault="00D15263" w:rsidP="0092083E">
            <w:pPr>
              <w:spacing w:line="288" w:lineRule="auto"/>
            </w:pPr>
          </w:p>
        </w:tc>
      </w:tr>
      <w:tr w:rsidR="00D15263" w14:paraId="6C4DD52B" w14:textId="77777777" w:rsidTr="0092083E">
        <w:tc>
          <w:tcPr>
            <w:tcW w:w="2335" w:type="dxa"/>
            <w:vAlign w:val="center"/>
          </w:tcPr>
          <w:p w14:paraId="6BE419D2" w14:textId="77777777" w:rsidR="00D15263" w:rsidRDefault="00D15263" w:rsidP="0092083E">
            <w:pPr>
              <w:spacing w:line="288" w:lineRule="auto"/>
            </w:pPr>
            <w:r>
              <w:t>amt_claims</w:t>
            </w:r>
          </w:p>
        </w:tc>
        <w:tc>
          <w:tcPr>
            <w:tcW w:w="3420" w:type="dxa"/>
            <w:vAlign w:val="center"/>
          </w:tcPr>
          <w:p w14:paraId="28BF864D" w14:textId="77777777" w:rsidR="00D15263" w:rsidRDefault="00D15263" w:rsidP="0092083E">
            <w:pPr>
              <w:spacing w:line="288" w:lineRule="auto"/>
            </w:pPr>
            <w:r>
              <w:t>Total Claim Amount in a Year</w:t>
            </w:r>
          </w:p>
        </w:tc>
        <w:tc>
          <w:tcPr>
            <w:tcW w:w="3595" w:type="dxa"/>
            <w:vAlign w:val="center"/>
          </w:tcPr>
          <w:p w14:paraId="568FF8EF" w14:textId="77777777" w:rsidR="00D15263" w:rsidRDefault="00D15263" w:rsidP="0092083E">
            <w:pPr>
              <w:spacing w:line="288" w:lineRule="auto"/>
            </w:pPr>
          </w:p>
        </w:tc>
      </w:tr>
      <w:tr w:rsidR="00D15263" w14:paraId="42D8E2FC" w14:textId="77777777" w:rsidTr="0092083E">
        <w:tc>
          <w:tcPr>
            <w:tcW w:w="2335" w:type="dxa"/>
            <w:vAlign w:val="center"/>
          </w:tcPr>
          <w:p w14:paraId="00F7C57E" w14:textId="77777777" w:rsidR="00D15263" w:rsidRDefault="00D15263" w:rsidP="0092083E">
            <w:pPr>
              <w:spacing w:line="288" w:lineRule="auto"/>
            </w:pPr>
            <w:bookmarkStart w:id="1" w:name="_Hlk46951932"/>
            <w:r>
              <w:t>f_primary_age_tier</w:t>
            </w:r>
          </w:p>
        </w:tc>
        <w:tc>
          <w:tcPr>
            <w:tcW w:w="3420" w:type="dxa"/>
            <w:vAlign w:val="center"/>
          </w:tcPr>
          <w:p w14:paraId="3C60116B" w14:textId="77777777" w:rsidR="00D15263" w:rsidRDefault="00D15263" w:rsidP="0092083E">
            <w:pPr>
              <w:spacing w:line="288" w:lineRule="auto"/>
            </w:pPr>
            <w:r>
              <w:t>Age Tier of Primary Insured</w:t>
            </w:r>
          </w:p>
        </w:tc>
        <w:tc>
          <w:tcPr>
            <w:tcW w:w="3595" w:type="dxa"/>
            <w:vAlign w:val="center"/>
          </w:tcPr>
          <w:p w14:paraId="4C891AE0" w14:textId="77777777" w:rsidR="00D15263" w:rsidRDefault="00D15263" w:rsidP="0092083E">
            <w:pPr>
              <w:spacing w:line="288" w:lineRule="auto"/>
            </w:pPr>
            <w:r w:rsidRPr="00653AFD">
              <w:t>&lt; 21</w:t>
            </w:r>
            <w:r>
              <w:t xml:space="preserve">, </w:t>
            </w:r>
            <w:r w:rsidRPr="00653AFD">
              <w:t>21 - 27</w:t>
            </w:r>
            <w:r>
              <w:t xml:space="preserve">, </w:t>
            </w:r>
            <w:r w:rsidRPr="00653AFD">
              <w:t>28 - 37</w:t>
            </w:r>
            <w:r>
              <w:t xml:space="preserve">, </w:t>
            </w:r>
            <w:r w:rsidRPr="00653AFD">
              <w:t>38 - 60</w:t>
            </w:r>
            <w:r>
              <w:t xml:space="preserve">, </w:t>
            </w:r>
            <w:r w:rsidRPr="00653AFD">
              <w:t>&gt; 60</w:t>
            </w:r>
          </w:p>
        </w:tc>
      </w:tr>
      <w:tr w:rsidR="00D15263" w14:paraId="5D22D103" w14:textId="77777777" w:rsidTr="0092083E">
        <w:tc>
          <w:tcPr>
            <w:tcW w:w="2335" w:type="dxa"/>
            <w:vAlign w:val="center"/>
          </w:tcPr>
          <w:p w14:paraId="1588AEB2" w14:textId="77777777" w:rsidR="00D15263" w:rsidRDefault="00D15263" w:rsidP="0092083E">
            <w:pPr>
              <w:spacing w:line="288" w:lineRule="auto"/>
            </w:pPr>
            <w:r>
              <w:t>f_primary_gender</w:t>
            </w:r>
          </w:p>
        </w:tc>
        <w:tc>
          <w:tcPr>
            <w:tcW w:w="3420" w:type="dxa"/>
            <w:vAlign w:val="center"/>
          </w:tcPr>
          <w:p w14:paraId="37A2B1A4" w14:textId="77777777" w:rsidR="00D15263" w:rsidRDefault="00D15263" w:rsidP="0092083E">
            <w:pPr>
              <w:spacing w:line="288" w:lineRule="auto"/>
            </w:pPr>
            <w:r>
              <w:t>Gender of Primary Insured</w:t>
            </w:r>
          </w:p>
        </w:tc>
        <w:tc>
          <w:tcPr>
            <w:tcW w:w="3595" w:type="dxa"/>
            <w:vAlign w:val="center"/>
          </w:tcPr>
          <w:p w14:paraId="7785A549" w14:textId="77777777" w:rsidR="00D15263" w:rsidRDefault="00D15263" w:rsidP="0092083E">
            <w:pPr>
              <w:spacing w:line="288" w:lineRule="auto"/>
            </w:pPr>
            <w:r w:rsidRPr="00653AFD">
              <w:t>Female</w:t>
            </w:r>
            <w:r>
              <w:t xml:space="preserve">, </w:t>
            </w:r>
            <w:r w:rsidRPr="00653AFD">
              <w:t>Male</w:t>
            </w:r>
          </w:p>
        </w:tc>
      </w:tr>
      <w:tr w:rsidR="00D15263" w14:paraId="58246A72" w14:textId="77777777" w:rsidTr="0092083E">
        <w:tc>
          <w:tcPr>
            <w:tcW w:w="2335" w:type="dxa"/>
            <w:vAlign w:val="center"/>
          </w:tcPr>
          <w:p w14:paraId="1BB944B9" w14:textId="77777777" w:rsidR="00D15263" w:rsidRDefault="00D15263" w:rsidP="0092083E">
            <w:pPr>
              <w:spacing w:line="288" w:lineRule="auto"/>
            </w:pPr>
            <w:r>
              <w:t>f_marital</w:t>
            </w:r>
          </w:p>
        </w:tc>
        <w:tc>
          <w:tcPr>
            <w:tcW w:w="3420" w:type="dxa"/>
            <w:vAlign w:val="center"/>
          </w:tcPr>
          <w:p w14:paraId="2D8E1E83" w14:textId="77777777" w:rsidR="00D15263" w:rsidRDefault="00D15263" w:rsidP="0092083E">
            <w:pPr>
              <w:spacing w:line="288" w:lineRule="auto"/>
            </w:pPr>
            <w:r>
              <w:t>Marital Status of Primary Insured</w:t>
            </w:r>
          </w:p>
        </w:tc>
        <w:tc>
          <w:tcPr>
            <w:tcW w:w="3595" w:type="dxa"/>
            <w:vAlign w:val="center"/>
          </w:tcPr>
          <w:p w14:paraId="40354EFF" w14:textId="77777777" w:rsidR="00D15263" w:rsidRDefault="00D15263" w:rsidP="0092083E">
            <w:pPr>
              <w:spacing w:line="288" w:lineRule="auto"/>
            </w:pPr>
            <w:r w:rsidRPr="00653AFD">
              <w:t>Not Married</w:t>
            </w:r>
            <w:r>
              <w:t xml:space="preserve">, </w:t>
            </w:r>
            <w:r w:rsidRPr="00653AFD">
              <w:t>Married</w:t>
            </w:r>
            <w:r>
              <w:t xml:space="preserve">, </w:t>
            </w:r>
            <w:r w:rsidRPr="00653AFD">
              <w:t>Un-Married</w:t>
            </w:r>
          </w:p>
        </w:tc>
      </w:tr>
      <w:tr w:rsidR="00D15263" w14:paraId="16D3A4DC" w14:textId="77777777" w:rsidTr="0092083E">
        <w:tc>
          <w:tcPr>
            <w:tcW w:w="2335" w:type="dxa"/>
            <w:vAlign w:val="center"/>
          </w:tcPr>
          <w:p w14:paraId="08148124" w14:textId="77777777" w:rsidR="00D15263" w:rsidRDefault="00D15263" w:rsidP="0092083E">
            <w:pPr>
              <w:spacing w:line="288" w:lineRule="auto"/>
            </w:pPr>
            <w:r>
              <w:t>f_residence_location</w:t>
            </w:r>
          </w:p>
        </w:tc>
        <w:tc>
          <w:tcPr>
            <w:tcW w:w="3420" w:type="dxa"/>
            <w:vAlign w:val="center"/>
          </w:tcPr>
          <w:p w14:paraId="15AB00DF" w14:textId="77777777" w:rsidR="00D15263" w:rsidRDefault="00D15263" w:rsidP="0092083E">
            <w:pPr>
              <w:spacing w:line="288" w:lineRule="auto"/>
            </w:pPr>
            <w:r>
              <w:t>Location of Residence Property</w:t>
            </w:r>
          </w:p>
        </w:tc>
        <w:tc>
          <w:tcPr>
            <w:tcW w:w="3595" w:type="dxa"/>
            <w:vAlign w:val="center"/>
          </w:tcPr>
          <w:p w14:paraId="5C4D26BA" w14:textId="77777777" w:rsidR="00D15263" w:rsidRDefault="00D15263" w:rsidP="0092083E">
            <w:pPr>
              <w:spacing w:line="288" w:lineRule="auto"/>
            </w:pPr>
            <w:r w:rsidRPr="00653AFD">
              <w:t>Urban</w:t>
            </w:r>
            <w:r>
              <w:t xml:space="preserve">, </w:t>
            </w:r>
            <w:r w:rsidRPr="00653AFD">
              <w:t>Suburban</w:t>
            </w:r>
            <w:r>
              <w:t xml:space="preserve">, </w:t>
            </w:r>
            <w:r w:rsidRPr="00653AFD">
              <w:t>Rural</w:t>
            </w:r>
          </w:p>
        </w:tc>
      </w:tr>
      <w:tr w:rsidR="00D15263" w14:paraId="050BBA71" w14:textId="77777777" w:rsidTr="0092083E">
        <w:tc>
          <w:tcPr>
            <w:tcW w:w="2335" w:type="dxa"/>
            <w:vAlign w:val="center"/>
          </w:tcPr>
          <w:p w14:paraId="506845FE" w14:textId="77777777" w:rsidR="00D15263" w:rsidRDefault="00D15263" w:rsidP="0092083E">
            <w:pPr>
              <w:spacing w:line="288" w:lineRule="auto"/>
            </w:pPr>
            <w:r w:rsidRPr="00290E5D">
              <w:t>f_fire_alarm_type</w:t>
            </w:r>
          </w:p>
        </w:tc>
        <w:tc>
          <w:tcPr>
            <w:tcW w:w="3420" w:type="dxa"/>
            <w:vAlign w:val="center"/>
          </w:tcPr>
          <w:p w14:paraId="4B51F258" w14:textId="77777777" w:rsidR="00D15263" w:rsidRDefault="00D15263" w:rsidP="0092083E">
            <w:pPr>
              <w:spacing w:line="288" w:lineRule="auto"/>
            </w:pPr>
            <w:r>
              <w:t>Fire Alarm Type</w:t>
            </w:r>
          </w:p>
        </w:tc>
        <w:tc>
          <w:tcPr>
            <w:tcW w:w="3595" w:type="dxa"/>
            <w:vAlign w:val="center"/>
          </w:tcPr>
          <w:p w14:paraId="21CB0857" w14:textId="77777777" w:rsidR="00D15263" w:rsidRPr="00653AFD" w:rsidRDefault="00D15263" w:rsidP="0092083E">
            <w:pPr>
              <w:spacing w:line="288" w:lineRule="auto"/>
            </w:pPr>
            <w:r w:rsidRPr="00290E5D">
              <w:t>None</w:t>
            </w:r>
            <w:r>
              <w:t xml:space="preserve">, </w:t>
            </w:r>
            <w:r w:rsidRPr="00290E5D">
              <w:t>Standalone</w:t>
            </w:r>
            <w:r>
              <w:t xml:space="preserve">, </w:t>
            </w:r>
            <w:r w:rsidRPr="00290E5D">
              <w:t>Alarm Service</w:t>
            </w:r>
          </w:p>
        </w:tc>
      </w:tr>
      <w:tr w:rsidR="00D15263" w14:paraId="74714C01" w14:textId="77777777" w:rsidTr="0092083E">
        <w:tc>
          <w:tcPr>
            <w:tcW w:w="2335" w:type="dxa"/>
            <w:vAlign w:val="center"/>
          </w:tcPr>
          <w:p w14:paraId="2DFC2372" w14:textId="77777777" w:rsidR="00D15263" w:rsidRDefault="00D15263" w:rsidP="0092083E">
            <w:pPr>
              <w:spacing w:line="288" w:lineRule="auto"/>
            </w:pPr>
            <w:r w:rsidRPr="00290E5D">
              <w:t>f_mile_fire_station</w:t>
            </w:r>
          </w:p>
        </w:tc>
        <w:tc>
          <w:tcPr>
            <w:tcW w:w="3420" w:type="dxa"/>
            <w:vAlign w:val="center"/>
          </w:tcPr>
          <w:p w14:paraId="3CE88E34" w14:textId="77777777" w:rsidR="00D15263" w:rsidRDefault="00D15263" w:rsidP="0092083E">
            <w:pPr>
              <w:spacing w:line="288" w:lineRule="auto"/>
            </w:pPr>
            <w:r>
              <w:t>Distance to Nearest Fire Station</w:t>
            </w:r>
          </w:p>
        </w:tc>
        <w:tc>
          <w:tcPr>
            <w:tcW w:w="3595" w:type="dxa"/>
            <w:vAlign w:val="center"/>
          </w:tcPr>
          <w:p w14:paraId="40A426CD" w14:textId="77777777" w:rsidR="00D15263" w:rsidRPr="00653AFD" w:rsidRDefault="00D15263" w:rsidP="0092083E">
            <w:pPr>
              <w:spacing w:line="288" w:lineRule="auto"/>
            </w:pPr>
            <w:r w:rsidRPr="00290E5D">
              <w:t>&lt; 1 mile</w:t>
            </w:r>
            <w:r>
              <w:t xml:space="preserve">, </w:t>
            </w:r>
            <w:r w:rsidRPr="00290E5D">
              <w:t>1 - 5 miles</w:t>
            </w:r>
            <w:r>
              <w:t xml:space="preserve">, </w:t>
            </w:r>
            <w:r w:rsidRPr="00290E5D">
              <w:t>6 - 10 miles</w:t>
            </w:r>
            <w:r>
              <w:t>,</w:t>
            </w:r>
            <w:r>
              <w:br/>
            </w:r>
            <w:r w:rsidRPr="00290E5D">
              <w:t>&gt; 10 miles</w:t>
            </w:r>
          </w:p>
        </w:tc>
      </w:tr>
      <w:tr w:rsidR="00D15263" w14:paraId="6AA68CE7" w14:textId="77777777" w:rsidTr="0092083E">
        <w:tc>
          <w:tcPr>
            <w:tcW w:w="2335" w:type="dxa"/>
            <w:vAlign w:val="center"/>
          </w:tcPr>
          <w:p w14:paraId="397DB1C8" w14:textId="77777777" w:rsidR="00D15263" w:rsidRDefault="00D15263" w:rsidP="0092083E">
            <w:pPr>
              <w:spacing w:line="288" w:lineRule="auto"/>
            </w:pPr>
            <w:r>
              <w:t>f_aoi_tier</w:t>
            </w:r>
          </w:p>
        </w:tc>
        <w:tc>
          <w:tcPr>
            <w:tcW w:w="3420" w:type="dxa"/>
            <w:vAlign w:val="center"/>
          </w:tcPr>
          <w:p w14:paraId="261A2365" w14:textId="77777777" w:rsidR="00D15263" w:rsidRDefault="00D15263" w:rsidP="0092083E">
            <w:pPr>
              <w:spacing w:line="288" w:lineRule="auto"/>
            </w:pPr>
            <w:r>
              <w:t>Amount of Insurance Tier</w:t>
            </w:r>
          </w:p>
        </w:tc>
        <w:tc>
          <w:tcPr>
            <w:tcW w:w="3595" w:type="dxa"/>
            <w:vAlign w:val="center"/>
          </w:tcPr>
          <w:p w14:paraId="53CC9615" w14:textId="77777777" w:rsidR="00D15263" w:rsidRDefault="00D15263" w:rsidP="0092083E">
            <w:pPr>
              <w:spacing w:line="288" w:lineRule="auto"/>
            </w:pPr>
            <w:r w:rsidRPr="00653AFD">
              <w:t>&lt; 100K</w:t>
            </w:r>
            <w:r>
              <w:t xml:space="preserve">, </w:t>
            </w:r>
            <w:r w:rsidRPr="00653AFD">
              <w:t>100K - 350K</w:t>
            </w:r>
            <w:r>
              <w:t xml:space="preserve">, </w:t>
            </w:r>
            <w:r w:rsidRPr="00653AFD">
              <w:t>351K - 600K</w:t>
            </w:r>
            <w:r>
              <w:t xml:space="preserve">, </w:t>
            </w:r>
            <w:r w:rsidRPr="00653AFD">
              <w:t>601K - 1M</w:t>
            </w:r>
            <w:r>
              <w:t xml:space="preserve">, </w:t>
            </w:r>
            <w:r w:rsidRPr="00653AFD">
              <w:t>&gt; 1M</w:t>
            </w:r>
          </w:p>
        </w:tc>
      </w:tr>
      <w:bookmarkEnd w:id="1"/>
    </w:tbl>
    <w:p w14:paraId="12785BA1" w14:textId="77777777" w:rsidR="00D15263" w:rsidRDefault="00D15263" w:rsidP="00D15263"/>
    <w:p w14:paraId="31C066C5" w14:textId="3A71F855" w:rsidR="00D15263" w:rsidRPr="00D15263" w:rsidRDefault="00D15263" w:rsidP="002B2EA4">
      <w:pPr>
        <w:spacing w:line="360" w:lineRule="auto"/>
      </w:pPr>
      <w:r>
        <w:t xml:space="preserve">In insurance ratemaking, the ratio of </w:t>
      </w:r>
      <w:r w:rsidR="00E4504F">
        <w:t>Number of Claims</w:t>
      </w:r>
      <w:r>
        <w:t xml:space="preserve"> in a Year divided by the </w:t>
      </w:r>
      <w:r w:rsidR="00E4504F">
        <w:t xml:space="preserve">Duration a Policy is Exposed to Risk </w:t>
      </w:r>
      <w:r>
        <w:t xml:space="preserve">is called the </w:t>
      </w:r>
      <w:r w:rsidR="00E4504F">
        <w:t>Frequency</w:t>
      </w:r>
      <w:r>
        <w:t xml:space="preserve">.  In other words, </w:t>
      </w:r>
      <w:r w:rsidR="00E4504F">
        <w:t>Frequency</w:t>
      </w:r>
      <w:r>
        <w:t xml:space="preserve"> is the average </w:t>
      </w:r>
      <w:r w:rsidR="00E4504F">
        <w:t>number of claims per year</w:t>
      </w:r>
      <w:r>
        <w:t xml:space="preserve">.  If a policy does not file any claims in a year, then its </w:t>
      </w:r>
      <w:r w:rsidR="00E4504F">
        <w:t>Frequency</w:t>
      </w:r>
      <w:r>
        <w:t xml:space="preserve"> is </w:t>
      </w:r>
      <w:r w:rsidR="00E4504F">
        <w:t>zero</w:t>
      </w:r>
      <w:r>
        <w:t>.</w:t>
      </w:r>
    </w:p>
    <w:p w14:paraId="3926533F" w14:textId="1E62EFFF" w:rsidR="006E02DA" w:rsidRDefault="00D15263" w:rsidP="00DD00E5">
      <w:pPr>
        <w:pStyle w:val="ListParagraph"/>
        <w:numPr>
          <w:ilvl w:val="0"/>
          <w:numId w:val="4"/>
        </w:numPr>
        <w:spacing w:after="0" w:line="360" w:lineRule="auto"/>
      </w:pPr>
      <w:r w:rsidRPr="006E02DA">
        <w:rPr>
          <w:rFonts w:eastAsiaTheme="minorEastAsia"/>
        </w:rPr>
        <w:t xml:space="preserve">(20 points).  Train a Multi-Layer Perceptron neural network.  </w:t>
      </w:r>
      <w:r>
        <w:t xml:space="preserve">The target variable is </w:t>
      </w:r>
      <w:r w:rsidR="00E4504F">
        <w:t>Frequency</w:t>
      </w:r>
      <w:r>
        <w:t>.  The predictors are the seven categorical predictors.</w:t>
      </w:r>
      <w:r w:rsidR="002B2EA4">
        <w:t xml:space="preserve">  P</w:t>
      </w:r>
      <w:r>
        <w:t xml:space="preserve">erform a grid search to select the </w:t>
      </w:r>
      <w:r w:rsidR="009C3855">
        <w:t>most desired</w:t>
      </w:r>
      <w:r>
        <w:t xml:space="preserve"> network structure.</w:t>
      </w:r>
      <w:r w:rsidR="002B2EA4">
        <w:t xml:space="preserve">  The maximum number of iterations is </w:t>
      </w:r>
      <w:r w:rsidR="006E02DA">
        <w:t>1</w:t>
      </w:r>
      <w:r w:rsidR="002B2EA4">
        <w:t>0000.  The random seed is 31010.</w:t>
      </w:r>
      <w:r w:rsidR="006E02DA">
        <w:t xml:space="preserve">  T</w:t>
      </w:r>
      <w:r w:rsidR="009C3855">
        <w:t xml:space="preserve">ry the </w:t>
      </w:r>
      <w:r w:rsidR="006E02DA">
        <w:t xml:space="preserve">Hyperbolic Tangent and </w:t>
      </w:r>
      <w:r w:rsidR="009C3855">
        <w:t xml:space="preserve">the </w:t>
      </w:r>
      <w:r w:rsidR="006E02DA">
        <w:t>Identity</w:t>
      </w:r>
      <w:r w:rsidR="009C3855">
        <w:t xml:space="preserve"> activation functions, </w:t>
      </w:r>
      <w:r>
        <w:t xml:space="preserve">the number of layers from 1 to 10, </w:t>
      </w:r>
      <w:r w:rsidR="009C3855">
        <w:t xml:space="preserve">and </w:t>
      </w:r>
      <w:r>
        <w:t>the common number of neurons per layer from 1 to 5.</w:t>
      </w:r>
      <w:r w:rsidR="00AB510E">
        <w:t xml:space="preserve">  Please be reminded that the answer key of this question is prepared using sklearn version 1.1.2.</w:t>
      </w:r>
    </w:p>
    <w:p w14:paraId="6A3B813B" w14:textId="77777777" w:rsidR="006E02DA" w:rsidRDefault="006E02DA" w:rsidP="006E02DA">
      <w:pPr>
        <w:pStyle w:val="ListParagraph"/>
        <w:spacing w:after="0" w:line="360" w:lineRule="auto"/>
        <w:ind w:left="360"/>
      </w:pPr>
    </w:p>
    <w:p w14:paraId="20C9EDC6" w14:textId="02AD9BA0" w:rsidR="00D15263" w:rsidRDefault="009C3855" w:rsidP="006E02DA">
      <w:pPr>
        <w:pStyle w:val="ListParagraph"/>
        <w:spacing w:after="0" w:line="360" w:lineRule="auto"/>
        <w:ind w:left="360"/>
      </w:pPr>
      <w:r>
        <w:t>S</w:t>
      </w:r>
      <w:r w:rsidR="00D15263">
        <w:t>how your grid search results</w:t>
      </w:r>
      <w:r>
        <w:t xml:space="preserve"> in a table</w:t>
      </w:r>
      <w:r w:rsidR="00D15263">
        <w:t xml:space="preserve">.  The table should contain (1) the activation function type, (2) the number of layers, (3) the common number of neurons per layer, </w:t>
      </w:r>
      <w:r w:rsidR="002B2EA4">
        <w:t>(</w:t>
      </w:r>
      <w:r w:rsidR="009B5952">
        <w:t>4</w:t>
      </w:r>
      <w:r w:rsidR="002B2EA4">
        <w:t>) the number of iterations performed</w:t>
      </w:r>
      <w:r w:rsidR="00E4504F">
        <w:t xml:space="preserve"> (</w:t>
      </w:r>
      <w:r w:rsidR="00E4504F" w:rsidRPr="009C3855">
        <w:rPr>
          <w:i/>
          <w:iCs/>
        </w:rPr>
        <w:t>n_iter_</w:t>
      </w:r>
      <w:r w:rsidR="00E4504F">
        <w:t xml:space="preserve"> attribute)</w:t>
      </w:r>
      <w:r w:rsidR="002B2EA4">
        <w:t xml:space="preserve">, </w:t>
      </w:r>
      <w:r w:rsidR="00D15263">
        <w:t>(</w:t>
      </w:r>
      <w:r w:rsidR="009B5952">
        <w:t>5</w:t>
      </w:r>
      <w:r w:rsidR="00D15263">
        <w:t xml:space="preserve">) the </w:t>
      </w:r>
      <w:r w:rsidR="00E4504F">
        <w:t>best loss value (</w:t>
      </w:r>
      <w:r w:rsidR="00E4504F" w:rsidRPr="009C3855">
        <w:rPr>
          <w:i/>
          <w:iCs/>
        </w:rPr>
        <w:t>best_loss_</w:t>
      </w:r>
      <w:r w:rsidR="00E4504F">
        <w:t xml:space="preserve"> attribute)</w:t>
      </w:r>
      <w:r w:rsidR="002B2EA4">
        <w:t>, (</w:t>
      </w:r>
      <w:r w:rsidR="009B5952">
        <w:t>6</w:t>
      </w:r>
      <w:r w:rsidR="002B2EA4">
        <w:t>) the root mean squared error, (</w:t>
      </w:r>
      <w:r w:rsidR="009B5952">
        <w:t>7</w:t>
      </w:r>
      <w:r w:rsidR="002B2EA4">
        <w:t>) the relative error, (</w:t>
      </w:r>
      <w:r w:rsidR="009B5952">
        <w:t>8</w:t>
      </w:r>
      <w:r w:rsidR="002B2EA4">
        <w:t>) the Pearson correlation, and (</w:t>
      </w:r>
      <w:r w:rsidR="009B5952">
        <w:t>9</w:t>
      </w:r>
      <w:r w:rsidR="002B2EA4">
        <w:t>) the elapsed time in seconds</w:t>
      </w:r>
      <w:r w:rsidR="00D15263">
        <w:t>.</w:t>
      </w:r>
    </w:p>
    <w:p w14:paraId="491204E7" w14:textId="5352DE0B" w:rsidR="009B5952" w:rsidRDefault="009B5952" w:rsidP="006E02DA">
      <w:pPr>
        <w:pStyle w:val="ListParagraph"/>
        <w:spacing w:after="0" w:line="360" w:lineRule="auto"/>
        <w:ind w:left="360"/>
      </w:pPr>
    </w:p>
    <w:p w14:paraId="4409B4C9" w14:textId="43BEC623" w:rsidR="00D15263" w:rsidRDefault="00D15263" w:rsidP="00254A3A">
      <w:pPr>
        <w:pStyle w:val="ListParagraph"/>
        <w:numPr>
          <w:ilvl w:val="0"/>
          <w:numId w:val="4"/>
        </w:numPr>
        <w:spacing w:after="0" w:line="360" w:lineRule="auto"/>
      </w:pPr>
      <w:r>
        <w:rPr>
          <w:rFonts w:eastAsiaTheme="minorEastAsia"/>
        </w:rPr>
        <w:lastRenderedPageBreak/>
        <w:t xml:space="preserve">(10 points) </w:t>
      </w:r>
      <w:r w:rsidR="002B2EA4">
        <w:rPr>
          <w:rFonts w:eastAsiaTheme="minorEastAsia"/>
        </w:rPr>
        <w:t>Among</w:t>
      </w:r>
      <w:r w:rsidR="004E5AC3">
        <w:rPr>
          <w:rFonts w:eastAsiaTheme="minorEastAsia"/>
        </w:rPr>
        <w:t xml:space="preserve"> the networks that converged, please r</w:t>
      </w:r>
      <w:r>
        <w:t xml:space="preserve">ecommend the </w:t>
      </w:r>
      <w:r w:rsidR="004E5AC3">
        <w:t>most desired</w:t>
      </w:r>
      <w:r>
        <w:t xml:space="preserve"> network structure which yields the lowest </w:t>
      </w:r>
      <w:r w:rsidR="004E5AC3">
        <w:t xml:space="preserve">Root </w:t>
      </w:r>
      <w:r>
        <w:t xml:space="preserve">Mean </w:t>
      </w:r>
      <w:r w:rsidR="004E5AC3">
        <w:t>Squared</w:t>
      </w:r>
      <w:r>
        <w:t xml:space="preserve"> Error.  In the case of ties, choose the network with a fewer total number of neurons.</w:t>
      </w:r>
    </w:p>
    <w:p w14:paraId="01235969" w14:textId="77777777" w:rsidR="00D15263" w:rsidRDefault="00D15263" w:rsidP="00D15263">
      <w:pPr>
        <w:pStyle w:val="ListParagraph"/>
        <w:spacing w:after="0" w:line="360" w:lineRule="auto"/>
        <w:ind w:left="360"/>
      </w:pPr>
    </w:p>
    <w:p w14:paraId="4429D302" w14:textId="30E4FF79" w:rsidR="00D15263" w:rsidRDefault="00D15263" w:rsidP="00254A3A">
      <w:pPr>
        <w:pStyle w:val="ListParagraph"/>
        <w:numPr>
          <w:ilvl w:val="0"/>
          <w:numId w:val="4"/>
        </w:numPr>
        <w:spacing w:after="0" w:line="360" w:lineRule="auto"/>
      </w:pPr>
      <w:r>
        <w:t>(10 points) Assess the final model goodness-of-fit using (1) Root Mean Squared Error, (2) Relative Error, and (</w:t>
      </w:r>
      <w:r w:rsidR="004E5AC3">
        <w:t>3</w:t>
      </w:r>
      <w:r>
        <w:t>) Pearson Correlation.  What are the values of these metrics?</w:t>
      </w:r>
    </w:p>
    <w:p w14:paraId="72798B77" w14:textId="77777777" w:rsidR="00D15263" w:rsidRDefault="00D15263" w:rsidP="00D15263">
      <w:pPr>
        <w:spacing w:after="0" w:line="360" w:lineRule="auto"/>
      </w:pPr>
    </w:p>
    <w:p w14:paraId="10965BDB" w14:textId="56178BBE" w:rsidR="009614C1" w:rsidRPr="000111CC" w:rsidRDefault="00D15263" w:rsidP="000111CC">
      <w:pPr>
        <w:pStyle w:val="ListParagraph"/>
        <w:numPr>
          <w:ilvl w:val="0"/>
          <w:numId w:val="4"/>
        </w:numPr>
        <w:spacing w:after="0" w:line="360" w:lineRule="auto"/>
      </w:pPr>
      <w:r>
        <w:t xml:space="preserve">(10 points) Identify any poorly predicted observations.  First, plot the predicted versus the observed </w:t>
      </w:r>
      <w:r w:rsidR="004E5AC3">
        <w:t>Frequency</w:t>
      </w:r>
      <w:r>
        <w:t>.  Second, together in a single chart frame, plot the Simple Residuals</w:t>
      </w:r>
      <w:r w:rsidR="004E5AC3">
        <w:t xml:space="preserve"> and</w:t>
      </w:r>
      <w:r>
        <w:t xml:space="preserve"> the Pearson Residuals versus the observed </w:t>
      </w:r>
      <w:r w:rsidR="004E5AC3">
        <w:t>Frequency</w:t>
      </w:r>
      <w:r>
        <w:t>. Label the axes of these two charts accordingly.  To receive full credits, generate your charts with proper dimensions (e.g., length and width) and resolution (e.g., dpi).</w:t>
      </w:r>
      <w:r w:rsidR="004E5AC3">
        <w:t xml:space="preserve">  The Simple Residual equals to the observed Frequency minus the predicted Frequency.  The Pearson Residual equals to the Simple Residual divided by the square root of the predicted Frequency.</w:t>
      </w:r>
    </w:p>
    <w:sectPr w:rsidR="009614C1" w:rsidRPr="000111CC" w:rsidSect="004C7E46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01D28" w14:textId="77777777" w:rsidR="00AE5CDC" w:rsidRDefault="00AE5CDC" w:rsidP="00FD10A7">
      <w:pPr>
        <w:spacing w:after="0" w:line="240" w:lineRule="auto"/>
      </w:pPr>
      <w:r>
        <w:separator/>
      </w:r>
    </w:p>
  </w:endnote>
  <w:endnote w:type="continuationSeparator" w:id="0">
    <w:p w14:paraId="1DA241E0" w14:textId="77777777" w:rsidR="00AE5CDC" w:rsidRDefault="00AE5CDC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8B43A" w14:textId="77777777" w:rsidR="00AE5CDC" w:rsidRDefault="00AE5CDC" w:rsidP="00FD10A7">
      <w:pPr>
        <w:spacing w:after="0" w:line="240" w:lineRule="auto"/>
      </w:pPr>
      <w:r>
        <w:separator/>
      </w:r>
    </w:p>
  </w:footnote>
  <w:footnote w:type="continuationSeparator" w:id="0">
    <w:p w14:paraId="019CE8C0" w14:textId="77777777" w:rsidR="00AE5CDC" w:rsidRDefault="00AE5CDC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707C8D9A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3256BE">
      <w:t>Fall Semester</w:t>
    </w:r>
    <w:r w:rsidR="00373570">
      <w:t xml:space="preserve"> 202</w:t>
    </w:r>
    <w:r w:rsidR="004E11D9">
      <w:t>2</w:t>
    </w:r>
    <w:r w:rsidR="00373570">
      <w:t xml:space="preserve"> Assignment </w:t>
    </w:r>
    <w:r w:rsidR="00030586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465414"/>
    <w:multiLevelType w:val="hybridMultilevel"/>
    <w:tmpl w:val="A0D0E9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11C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50BEB"/>
    <w:rsid w:val="0005378E"/>
    <w:rsid w:val="00053F6A"/>
    <w:rsid w:val="000607DE"/>
    <w:rsid w:val="0006332A"/>
    <w:rsid w:val="00071D5F"/>
    <w:rsid w:val="0007471E"/>
    <w:rsid w:val="00082DFA"/>
    <w:rsid w:val="00085769"/>
    <w:rsid w:val="000B30E1"/>
    <w:rsid w:val="000B34D6"/>
    <w:rsid w:val="000B3BB8"/>
    <w:rsid w:val="000B55DF"/>
    <w:rsid w:val="000C3C34"/>
    <w:rsid w:val="000C4E52"/>
    <w:rsid w:val="000C557B"/>
    <w:rsid w:val="000D3777"/>
    <w:rsid w:val="000D7F1D"/>
    <w:rsid w:val="000E7E97"/>
    <w:rsid w:val="000F0919"/>
    <w:rsid w:val="00103431"/>
    <w:rsid w:val="001079D2"/>
    <w:rsid w:val="00126E98"/>
    <w:rsid w:val="0012712A"/>
    <w:rsid w:val="00137129"/>
    <w:rsid w:val="001403D8"/>
    <w:rsid w:val="00144F9A"/>
    <w:rsid w:val="001475F9"/>
    <w:rsid w:val="0015070A"/>
    <w:rsid w:val="00156579"/>
    <w:rsid w:val="001568E4"/>
    <w:rsid w:val="00157BB3"/>
    <w:rsid w:val="00160887"/>
    <w:rsid w:val="001719F3"/>
    <w:rsid w:val="00173462"/>
    <w:rsid w:val="00175A22"/>
    <w:rsid w:val="001832C6"/>
    <w:rsid w:val="001848CC"/>
    <w:rsid w:val="001850A5"/>
    <w:rsid w:val="00191A6A"/>
    <w:rsid w:val="001A5D60"/>
    <w:rsid w:val="001B3A0A"/>
    <w:rsid w:val="001C4809"/>
    <w:rsid w:val="001F186A"/>
    <w:rsid w:val="001F6B6D"/>
    <w:rsid w:val="002012C8"/>
    <w:rsid w:val="0020156D"/>
    <w:rsid w:val="00204041"/>
    <w:rsid w:val="002053EF"/>
    <w:rsid w:val="00234C59"/>
    <w:rsid w:val="00254A3A"/>
    <w:rsid w:val="00277107"/>
    <w:rsid w:val="002B2EA4"/>
    <w:rsid w:val="002C272B"/>
    <w:rsid w:val="002E04E8"/>
    <w:rsid w:val="002E3C3C"/>
    <w:rsid w:val="002F2F24"/>
    <w:rsid w:val="002F3682"/>
    <w:rsid w:val="003126A2"/>
    <w:rsid w:val="00314354"/>
    <w:rsid w:val="00314372"/>
    <w:rsid w:val="0032202D"/>
    <w:rsid w:val="003256BE"/>
    <w:rsid w:val="003271D5"/>
    <w:rsid w:val="003271DC"/>
    <w:rsid w:val="00341DB3"/>
    <w:rsid w:val="003421A5"/>
    <w:rsid w:val="0035422A"/>
    <w:rsid w:val="00363273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F0FA3"/>
    <w:rsid w:val="003F600A"/>
    <w:rsid w:val="00410C3D"/>
    <w:rsid w:val="00415505"/>
    <w:rsid w:val="00423D3F"/>
    <w:rsid w:val="004257FD"/>
    <w:rsid w:val="00451145"/>
    <w:rsid w:val="00452249"/>
    <w:rsid w:val="00453099"/>
    <w:rsid w:val="00457E44"/>
    <w:rsid w:val="0046181D"/>
    <w:rsid w:val="004672CB"/>
    <w:rsid w:val="004726C9"/>
    <w:rsid w:val="00492A51"/>
    <w:rsid w:val="00496173"/>
    <w:rsid w:val="004968CA"/>
    <w:rsid w:val="004A5A70"/>
    <w:rsid w:val="004B08AA"/>
    <w:rsid w:val="004B0B9E"/>
    <w:rsid w:val="004B0BA9"/>
    <w:rsid w:val="004C7E46"/>
    <w:rsid w:val="004D2402"/>
    <w:rsid w:val="004E0213"/>
    <w:rsid w:val="004E11D9"/>
    <w:rsid w:val="004E3171"/>
    <w:rsid w:val="004E5AC3"/>
    <w:rsid w:val="004E63AB"/>
    <w:rsid w:val="004F7612"/>
    <w:rsid w:val="00503E4B"/>
    <w:rsid w:val="00506563"/>
    <w:rsid w:val="005106F9"/>
    <w:rsid w:val="005121A4"/>
    <w:rsid w:val="005128CE"/>
    <w:rsid w:val="005170C0"/>
    <w:rsid w:val="00522E7E"/>
    <w:rsid w:val="00525C36"/>
    <w:rsid w:val="00530A78"/>
    <w:rsid w:val="00533285"/>
    <w:rsid w:val="00543AEC"/>
    <w:rsid w:val="00543C66"/>
    <w:rsid w:val="00554693"/>
    <w:rsid w:val="00563762"/>
    <w:rsid w:val="00567D84"/>
    <w:rsid w:val="0057089D"/>
    <w:rsid w:val="005709B6"/>
    <w:rsid w:val="00577C4D"/>
    <w:rsid w:val="005864C5"/>
    <w:rsid w:val="00586785"/>
    <w:rsid w:val="00595B0D"/>
    <w:rsid w:val="005B06B1"/>
    <w:rsid w:val="005C54F3"/>
    <w:rsid w:val="005D1EF1"/>
    <w:rsid w:val="005E416B"/>
    <w:rsid w:val="005F7AB5"/>
    <w:rsid w:val="00607AE2"/>
    <w:rsid w:val="00610454"/>
    <w:rsid w:val="006141CC"/>
    <w:rsid w:val="00626B2E"/>
    <w:rsid w:val="00630445"/>
    <w:rsid w:val="00631925"/>
    <w:rsid w:val="0064331E"/>
    <w:rsid w:val="00646DFB"/>
    <w:rsid w:val="00651781"/>
    <w:rsid w:val="00656C1A"/>
    <w:rsid w:val="00661D0C"/>
    <w:rsid w:val="00664F0D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E02DA"/>
    <w:rsid w:val="006F3C86"/>
    <w:rsid w:val="006F614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42390"/>
    <w:rsid w:val="0075327A"/>
    <w:rsid w:val="00755B80"/>
    <w:rsid w:val="00763C9E"/>
    <w:rsid w:val="00784742"/>
    <w:rsid w:val="007863B0"/>
    <w:rsid w:val="007A1D79"/>
    <w:rsid w:val="007B433D"/>
    <w:rsid w:val="007B5884"/>
    <w:rsid w:val="007C1F53"/>
    <w:rsid w:val="007C74EC"/>
    <w:rsid w:val="007C7DEC"/>
    <w:rsid w:val="007E30AB"/>
    <w:rsid w:val="007F23D5"/>
    <w:rsid w:val="008006A0"/>
    <w:rsid w:val="00814020"/>
    <w:rsid w:val="00817DB3"/>
    <w:rsid w:val="00820041"/>
    <w:rsid w:val="008221A5"/>
    <w:rsid w:val="00831698"/>
    <w:rsid w:val="00834927"/>
    <w:rsid w:val="00837503"/>
    <w:rsid w:val="008561D7"/>
    <w:rsid w:val="00857DD9"/>
    <w:rsid w:val="0086212D"/>
    <w:rsid w:val="0086495F"/>
    <w:rsid w:val="008665BC"/>
    <w:rsid w:val="00873352"/>
    <w:rsid w:val="00873C5C"/>
    <w:rsid w:val="00887685"/>
    <w:rsid w:val="00892AAA"/>
    <w:rsid w:val="00892BDB"/>
    <w:rsid w:val="008A0E0D"/>
    <w:rsid w:val="008A34E8"/>
    <w:rsid w:val="008A4C61"/>
    <w:rsid w:val="008B45C9"/>
    <w:rsid w:val="008B6C6A"/>
    <w:rsid w:val="008C368F"/>
    <w:rsid w:val="008D2126"/>
    <w:rsid w:val="008E04C8"/>
    <w:rsid w:val="008E3F44"/>
    <w:rsid w:val="008F3783"/>
    <w:rsid w:val="00900D52"/>
    <w:rsid w:val="009025CE"/>
    <w:rsid w:val="009028AF"/>
    <w:rsid w:val="0090678C"/>
    <w:rsid w:val="009159E4"/>
    <w:rsid w:val="009178F3"/>
    <w:rsid w:val="00924601"/>
    <w:rsid w:val="00932B99"/>
    <w:rsid w:val="00937B1A"/>
    <w:rsid w:val="00940B4F"/>
    <w:rsid w:val="009435A3"/>
    <w:rsid w:val="00950209"/>
    <w:rsid w:val="009614C1"/>
    <w:rsid w:val="00961EDE"/>
    <w:rsid w:val="00972E74"/>
    <w:rsid w:val="009802FB"/>
    <w:rsid w:val="00984A67"/>
    <w:rsid w:val="00991CC6"/>
    <w:rsid w:val="00994DA5"/>
    <w:rsid w:val="009A1469"/>
    <w:rsid w:val="009A40D1"/>
    <w:rsid w:val="009A7C86"/>
    <w:rsid w:val="009B0BFC"/>
    <w:rsid w:val="009B2A62"/>
    <w:rsid w:val="009B5952"/>
    <w:rsid w:val="009C03B0"/>
    <w:rsid w:val="009C13B5"/>
    <w:rsid w:val="009C22ED"/>
    <w:rsid w:val="009C3855"/>
    <w:rsid w:val="009D23A9"/>
    <w:rsid w:val="009D23B7"/>
    <w:rsid w:val="009D4A66"/>
    <w:rsid w:val="009E077E"/>
    <w:rsid w:val="009E2F4C"/>
    <w:rsid w:val="009F7F1A"/>
    <w:rsid w:val="00A11224"/>
    <w:rsid w:val="00A1166A"/>
    <w:rsid w:val="00A124F6"/>
    <w:rsid w:val="00A2204A"/>
    <w:rsid w:val="00A220FE"/>
    <w:rsid w:val="00A31DE1"/>
    <w:rsid w:val="00A3245C"/>
    <w:rsid w:val="00A36B6E"/>
    <w:rsid w:val="00A40E25"/>
    <w:rsid w:val="00A42D29"/>
    <w:rsid w:val="00A44057"/>
    <w:rsid w:val="00A44B78"/>
    <w:rsid w:val="00A52194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510E"/>
    <w:rsid w:val="00AB7E66"/>
    <w:rsid w:val="00AC5835"/>
    <w:rsid w:val="00AC669E"/>
    <w:rsid w:val="00AD14BD"/>
    <w:rsid w:val="00AE13B8"/>
    <w:rsid w:val="00AE5CDC"/>
    <w:rsid w:val="00AE6197"/>
    <w:rsid w:val="00AE6ABD"/>
    <w:rsid w:val="00B01DF9"/>
    <w:rsid w:val="00B02A15"/>
    <w:rsid w:val="00B1037A"/>
    <w:rsid w:val="00B10696"/>
    <w:rsid w:val="00B13146"/>
    <w:rsid w:val="00B13D81"/>
    <w:rsid w:val="00B14F68"/>
    <w:rsid w:val="00B449B6"/>
    <w:rsid w:val="00B52821"/>
    <w:rsid w:val="00B53F69"/>
    <w:rsid w:val="00B568D8"/>
    <w:rsid w:val="00B574C7"/>
    <w:rsid w:val="00B6037E"/>
    <w:rsid w:val="00B638F6"/>
    <w:rsid w:val="00B75C23"/>
    <w:rsid w:val="00BA2C90"/>
    <w:rsid w:val="00BB15A3"/>
    <w:rsid w:val="00BB2398"/>
    <w:rsid w:val="00BC3262"/>
    <w:rsid w:val="00BC750D"/>
    <w:rsid w:val="00BD41F2"/>
    <w:rsid w:val="00BD72CF"/>
    <w:rsid w:val="00BE02A3"/>
    <w:rsid w:val="00BE1F1A"/>
    <w:rsid w:val="00BE254A"/>
    <w:rsid w:val="00BE793C"/>
    <w:rsid w:val="00BF5E6E"/>
    <w:rsid w:val="00C00059"/>
    <w:rsid w:val="00C0139B"/>
    <w:rsid w:val="00C021C5"/>
    <w:rsid w:val="00C05FE1"/>
    <w:rsid w:val="00C0758C"/>
    <w:rsid w:val="00C118B5"/>
    <w:rsid w:val="00C13CF7"/>
    <w:rsid w:val="00C224CB"/>
    <w:rsid w:val="00C25081"/>
    <w:rsid w:val="00C27533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92A2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F36D7"/>
    <w:rsid w:val="00D12A3B"/>
    <w:rsid w:val="00D14AE5"/>
    <w:rsid w:val="00D15263"/>
    <w:rsid w:val="00D1744E"/>
    <w:rsid w:val="00D210EA"/>
    <w:rsid w:val="00D22480"/>
    <w:rsid w:val="00D25EF0"/>
    <w:rsid w:val="00D27652"/>
    <w:rsid w:val="00D33452"/>
    <w:rsid w:val="00D42EFA"/>
    <w:rsid w:val="00D45652"/>
    <w:rsid w:val="00D5235D"/>
    <w:rsid w:val="00D542C8"/>
    <w:rsid w:val="00D5588F"/>
    <w:rsid w:val="00D62792"/>
    <w:rsid w:val="00D64AB5"/>
    <w:rsid w:val="00D6690C"/>
    <w:rsid w:val="00D85417"/>
    <w:rsid w:val="00D930B3"/>
    <w:rsid w:val="00D93AF1"/>
    <w:rsid w:val="00D97749"/>
    <w:rsid w:val="00DA3FFA"/>
    <w:rsid w:val="00DA4967"/>
    <w:rsid w:val="00DB3129"/>
    <w:rsid w:val="00DC25F4"/>
    <w:rsid w:val="00DC2C2F"/>
    <w:rsid w:val="00DC5BB5"/>
    <w:rsid w:val="00DC740B"/>
    <w:rsid w:val="00DD26EC"/>
    <w:rsid w:val="00DD2D01"/>
    <w:rsid w:val="00DE68AA"/>
    <w:rsid w:val="00DF75B7"/>
    <w:rsid w:val="00E0350E"/>
    <w:rsid w:val="00E0617A"/>
    <w:rsid w:val="00E335D9"/>
    <w:rsid w:val="00E343DE"/>
    <w:rsid w:val="00E40453"/>
    <w:rsid w:val="00E4504F"/>
    <w:rsid w:val="00E45977"/>
    <w:rsid w:val="00E5629E"/>
    <w:rsid w:val="00E574A6"/>
    <w:rsid w:val="00E600B6"/>
    <w:rsid w:val="00E85075"/>
    <w:rsid w:val="00E97909"/>
    <w:rsid w:val="00EB2161"/>
    <w:rsid w:val="00EB2917"/>
    <w:rsid w:val="00EB5C6B"/>
    <w:rsid w:val="00EC103D"/>
    <w:rsid w:val="00EC1F62"/>
    <w:rsid w:val="00ED51A6"/>
    <w:rsid w:val="00ED764B"/>
    <w:rsid w:val="00EE1521"/>
    <w:rsid w:val="00EE5074"/>
    <w:rsid w:val="00EF5B85"/>
    <w:rsid w:val="00F26B5F"/>
    <w:rsid w:val="00F33559"/>
    <w:rsid w:val="00F37E52"/>
    <w:rsid w:val="00F41747"/>
    <w:rsid w:val="00F45E37"/>
    <w:rsid w:val="00F5125C"/>
    <w:rsid w:val="00F577A2"/>
    <w:rsid w:val="00F90F6A"/>
    <w:rsid w:val="00F92E66"/>
    <w:rsid w:val="00F96DAF"/>
    <w:rsid w:val="00F970F0"/>
    <w:rsid w:val="00FA040D"/>
    <w:rsid w:val="00FA2151"/>
    <w:rsid w:val="00FB041B"/>
    <w:rsid w:val="00FB133B"/>
    <w:rsid w:val="00FC5616"/>
    <w:rsid w:val="00FC6EC0"/>
    <w:rsid w:val="00FC7BDF"/>
    <w:rsid w:val="00FD10A7"/>
    <w:rsid w:val="00FE127B"/>
    <w:rsid w:val="00FE2CF7"/>
    <w:rsid w:val="00FF426F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152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D1526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D152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28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3T19:16:00Z</dcterms:created>
  <dcterms:modified xsi:type="dcterms:W3CDTF">2022-10-31T19:08:00Z</dcterms:modified>
</cp:coreProperties>
</file>